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13EAD" w14:textId="6D2E5D9E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2B96FAD9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35151">
              <w:rPr>
                <w:bCs/>
                <w:sz w:val="24"/>
                <w:szCs w:val="24"/>
              </w:rPr>
              <w:t>Abdulla Khed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43C7D571" w:rsidR="00BA27F4" w:rsidRPr="00C459AB" w:rsidRDefault="00335151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702167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300280A3" w:rsidR="00BA27F4" w:rsidRPr="00C459AB" w:rsidRDefault="00335151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k1702167@qu.edu.qa</w:t>
            </w:r>
          </w:p>
        </w:tc>
      </w:tr>
    </w:tbl>
    <w:p w14:paraId="14AB4112" w14:textId="02C1CDB8" w:rsidR="00594077" w:rsidRPr="00335151" w:rsidRDefault="00BA27F4" w:rsidP="00335151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47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335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30FC2901" w:rsidR="00E76D55" w:rsidRDefault="00E76D55" w:rsidP="007C03E5">
            <w:pPr>
              <w:pStyle w:val="NoSpacing"/>
            </w:pPr>
            <w:r>
              <w:t xml:space="preserve">Authentication </w:t>
            </w:r>
          </w:p>
        </w:tc>
        <w:tc>
          <w:tcPr>
            <w:tcW w:w="613" w:type="dxa"/>
          </w:tcPr>
          <w:p w14:paraId="3BA39CFA" w14:textId="6E94853D" w:rsidR="00E76D55" w:rsidRDefault="00C33392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0EC9FC5D" w14:textId="7D8F085F" w:rsidR="00E76D55" w:rsidRDefault="00335151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35151">
              <w:t xml:space="preserve">Working (completed </w:t>
            </w:r>
            <w:r>
              <w:t>100</w:t>
            </w:r>
            <w:r w:rsidRPr="00335151">
              <w:t>%)</w:t>
            </w: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1B91FB30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2F6D91C2" w:rsidR="00804189" w:rsidRDefault="006C311B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53FB9F8A" w14:textId="654A055A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4B9380B9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2237780A" w:rsidR="00804189" w:rsidRDefault="00DC67C4" w:rsidP="007C03E5">
            <w:pPr>
              <w:pStyle w:val="NoSpacing"/>
            </w:pPr>
            <w:r>
              <w:t>Delete Account</w:t>
            </w:r>
            <w:r w:rsidR="00C554FE">
              <w:t xml:space="preserve"> and </w:t>
            </w:r>
            <w:r w:rsidR="00630B08">
              <w:t>related</w:t>
            </w:r>
            <w:r w:rsidR="00C554FE">
              <w:t xml:space="preserve"> transactions</w:t>
            </w:r>
            <w:r w:rsidR="005F73EA">
              <w:t xml:space="preserve"> </w:t>
            </w:r>
          </w:p>
        </w:tc>
        <w:tc>
          <w:tcPr>
            <w:tcW w:w="613" w:type="dxa"/>
          </w:tcPr>
          <w:p w14:paraId="4F00A367" w14:textId="7319EB6D" w:rsidR="00804189" w:rsidRDefault="006C311B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602" w:type="dxa"/>
          </w:tcPr>
          <w:p w14:paraId="66897BC2" w14:textId="63BC3698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51E8D3CA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46874A72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43C" w14:paraId="42D92158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5161620B" w:rsidR="00804189" w:rsidRDefault="00E76D55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4F3FE077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B04" w14:paraId="281ADE10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20D41F3E" w:rsidR="00DB5B04" w:rsidRDefault="00E76D55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602" w:type="dxa"/>
          </w:tcPr>
          <w:p w14:paraId="27A489B7" w14:textId="60930208" w:rsidR="00DB5B04" w:rsidRDefault="00335151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5151">
              <w:t xml:space="preserve">Working (completed </w:t>
            </w:r>
            <w:r>
              <w:t>100</w:t>
            </w:r>
            <w:r w:rsidRPr="00335151">
              <w:t>%)</w:t>
            </w: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EBE08C" w14:textId="41E04EB1" w:rsidR="00DC67C4" w:rsidRDefault="00804189" w:rsidP="0033515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lastRenderedPageBreak/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4BEE20DC" w14:textId="30C238CB" w:rsidR="00335151" w:rsidRPr="00335151" w:rsidRDefault="00335151" w:rsidP="0033515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FA17757" w14:textId="60BE694A" w:rsidR="00DC67C4" w:rsidRDefault="00D27C5A" w:rsidP="00DC67C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dd Screenshots</w:t>
      </w:r>
    </w:p>
    <w:p w14:paraId="124CA473" w14:textId="3A61D1C8" w:rsidR="00335151" w:rsidRDefault="00565708" w:rsidP="00DC67C4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EB77DFC" wp14:editId="00390161">
            <wp:simplePos x="0" y="0"/>
            <wp:positionH relativeFrom="margin">
              <wp:posOffset>-75989</wp:posOffset>
            </wp:positionH>
            <wp:positionV relativeFrom="paragraph">
              <wp:posOffset>313055</wp:posOffset>
            </wp:positionV>
            <wp:extent cx="1328516" cy="273016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516" cy="273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5BF1125" wp14:editId="136376B2">
            <wp:simplePos x="0" y="0"/>
            <wp:positionH relativeFrom="margin">
              <wp:posOffset>1455420</wp:posOffset>
            </wp:positionH>
            <wp:positionV relativeFrom="paragraph">
              <wp:posOffset>323850</wp:posOffset>
            </wp:positionV>
            <wp:extent cx="1336040" cy="27451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274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2FF4321" wp14:editId="054434E3">
            <wp:simplePos x="0" y="0"/>
            <wp:positionH relativeFrom="margin">
              <wp:posOffset>2962487</wp:posOffset>
            </wp:positionH>
            <wp:positionV relativeFrom="paragraph">
              <wp:posOffset>298027</wp:posOffset>
            </wp:positionV>
            <wp:extent cx="1386840" cy="2849245"/>
            <wp:effectExtent l="0" t="0" r="381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284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CDFCB22" wp14:editId="60D54515">
            <wp:simplePos x="0" y="0"/>
            <wp:positionH relativeFrom="margin">
              <wp:align>right</wp:align>
            </wp:positionH>
            <wp:positionV relativeFrom="paragraph">
              <wp:posOffset>315595</wp:posOffset>
            </wp:positionV>
            <wp:extent cx="1371600" cy="281749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151" w:rsidRPr="00335151">
        <w:rPr>
          <w:b/>
          <w:bCs/>
          <w:sz w:val="32"/>
          <w:szCs w:val="32"/>
        </w:rPr>
        <w:t>Auth:</w:t>
      </w:r>
      <w:r w:rsidR="00335151" w:rsidRPr="00335151">
        <w:rPr>
          <w:noProof/>
        </w:rPr>
        <w:t xml:space="preserve"> </w:t>
      </w:r>
    </w:p>
    <w:p w14:paraId="672EC7EE" w14:textId="0B4A6973" w:rsidR="00335151" w:rsidRDefault="00335151" w:rsidP="00DC67C4">
      <w:pPr>
        <w:rPr>
          <w:sz w:val="16"/>
          <w:szCs w:val="16"/>
        </w:rPr>
      </w:pPr>
    </w:p>
    <w:p w14:paraId="1931C4C4" w14:textId="0AFBADCC" w:rsidR="00335151" w:rsidRDefault="00335151" w:rsidP="00DC67C4">
      <w:pPr>
        <w:rPr>
          <w:sz w:val="16"/>
          <w:szCs w:val="16"/>
        </w:rPr>
      </w:pPr>
    </w:p>
    <w:p w14:paraId="67DDE961" w14:textId="474F2B71" w:rsidR="00335151" w:rsidRDefault="00335151" w:rsidP="00DC67C4">
      <w:pPr>
        <w:rPr>
          <w:sz w:val="16"/>
          <w:szCs w:val="16"/>
        </w:rPr>
      </w:pPr>
    </w:p>
    <w:p w14:paraId="43427BE5" w14:textId="6897E4F8" w:rsidR="00335151" w:rsidRDefault="00335151" w:rsidP="00DC67C4">
      <w:pPr>
        <w:rPr>
          <w:sz w:val="16"/>
          <w:szCs w:val="16"/>
        </w:rPr>
      </w:pPr>
    </w:p>
    <w:p w14:paraId="2637E3B3" w14:textId="49270931" w:rsidR="00335151" w:rsidRDefault="00335151" w:rsidP="00DC67C4">
      <w:pPr>
        <w:rPr>
          <w:sz w:val="16"/>
          <w:szCs w:val="16"/>
        </w:rPr>
      </w:pPr>
    </w:p>
    <w:p w14:paraId="79987B5B" w14:textId="37AEDEFD" w:rsidR="00335151" w:rsidRDefault="00335151" w:rsidP="00DC67C4">
      <w:pPr>
        <w:rPr>
          <w:sz w:val="16"/>
          <w:szCs w:val="16"/>
        </w:rPr>
      </w:pPr>
    </w:p>
    <w:p w14:paraId="39D0D6D4" w14:textId="6B9E8BDD" w:rsidR="00335151" w:rsidRDefault="00335151" w:rsidP="00DC67C4">
      <w:pPr>
        <w:rPr>
          <w:sz w:val="16"/>
          <w:szCs w:val="16"/>
        </w:rPr>
      </w:pPr>
    </w:p>
    <w:p w14:paraId="53E490BA" w14:textId="44534BE0" w:rsidR="00335151" w:rsidRDefault="00335151" w:rsidP="00DC67C4">
      <w:pPr>
        <w:rPr>
          <w:sz w:val="16"/>
          <w:szCs w:val="16"/>
        </w:rPr>
      </w:pPr>
    </w:p>
    <w:p w14:paraId="100BFF5D" w14:textId="5C58A869" w:rsidR="00335151" w:rsidRDefault="00335151" w:rsidP="00DC67C4">
      <w:pPr>
        <w:rPr>
          <w:sz w:val="16"/>
          <w:szCs w:val="16"/>
        </w:rPr>
      </w:pPr>
    </w:p>
    <w:p w14:paraId="1FFD25FD" w14:textId="2362F931" w:rsidR="00335151" w:rsidRDefault="00335151" w:rsidP="00DC67C4">
      <w:pPr>
        <w:rPr>
          <w:sz w:val="16"/>
          <w:szCs w:val="16"/>
        </w:rPr>
      </w:pPr>
    </w:p>
    <w:p w14:paraId="26FE93D6" w14:textId="0F7A33B7" w:rsidR="00F3053C" w:rsidRDefault="00F3053C" w:rsidP="00DC67C4">
      <w:pPr>
        <w:rPr>
          <w:sz w:val="16"/>
          <w:szCs w:val="16"/>
        </w:rPr>
      </w:pPr>
    </w:p>
    <w:p w14:paraId="5E1EA515" w14:textId="6CACDDA3" w:rsidR="00F3053C" w:rsidRDefault="00F3053C" w:rsidP="00DC67C4">
      <w:pPr>
        <w:rPr>
          <w:sz w:val="16"/>
          <w:szCs w:val="16"/>
        </w:rPr>
      </w:pPr>
      <w:r>
        <w:rPr>
          <w:b/>
          <w:bCs/>
          <w:sz w:val="32"/>
          <w:szCs w:val="32"/>
        </w:rPr>
        <w:t>Filtering</w:t>
      </w:r>
      <w:r w:rsidRPr="00335151">
        <w:rPr>
          <w:b/>
          <w:bCs/>
          <w:sz w:val="32"/>
          <w:szCs w:val="32"/>
        </w:rPr>
        <w:t>:</w:t>
      </w:r>
    </w:p>
    <w:p w14:paraId="72132CF8" w14:textId="71B1D265" w:rsidR="00F3053C" w:rsidRDefault="00E814DC" w:rsidP="00DC67C4">
      <w:pPr>
        <w:rPr>
          <w:sz w:val="16"/>
          <w:szCs w:val="16"/>
        </w:rPr>
      </w:pPr>
      <w:bookmarkStart w:id="4" w:name="_GoBack"/>
      <w:r>
        <w:rPr>
          <w:noProof/>
          <w:sz w:val="16"/>
          <w:szCs w:val="16"/>
        </w:rPr>
        <w:drawing>
          <wp:anchor distT="0" distB="0" distL="114300" distR="114300" simplePos="0" relativeHeight="251674624" behindDoc="0" locked="0" layoutInCell="1" allowOverlap="1" wp14:anchorId="23225704" wp14:editId="38667ED8">
            <wp:simplePos x="0" y="0"/>
            <wp:positionH relativeFrom="column">
              <wp:posOffset>2088955</wp:posOffset>
            </wp:positionH>
            <wp:positionV relativeFrom="paragraph">
              <wp:posOffset>3810</wp:posOffset>
            </wp:positionV>
            <wp:extent cx="1615440" cy="3322320"/>
            <wp:effectExtent l="0" t="0" r="381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"/>
      <w:r>
        <w:rPr>
          <w:noProof/>
          <w:sz w:val="16"/>
          <w:szCs w:val="16"/>
        </w:rPr>
        <w:drawing>
          <wp:anchor distT="0" distB="0" distL="114300" distR="114300" simplePos="0" relativeHeight="251676672" behindDoc="0" locked="0" layoutInCell="1" allowOverlap="1" wp14:anchorId="199C69EB" wp14:editId="760EACC1">
            <wp:simplePos x="0" y="0"/>
            <wp:positionH relativeFrom="column">
              <wp:posOffset>4134045</wp:posOffset>
            </wp:positionH>
            <wp:positionV relativeFrom="paragraph">
              <wp:posOffset>3810</wp:posOffset>
            </wp:positionV>
            <wp:extent cx="1619885" cy="3329305"/>
            <wp:effectExtent l="0" t="0" r="0" b="444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885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16"/>
          <w:szCs w:val="16"/>
        </w:rPr>
        <w:drawing>
          <wp:anchor distT="0" distB="0" distL="114300" distR="114300" simplePos="0" relativeHeight="251675648" behindDoc="0" locked="0" layoutInCell="1" allowOverlap="1" wp14:anchorId="0A893787" wp14:editId="4DE168EC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623646" cy="333823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606" cy="3350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22790" w14:textId="3B85D45E" w:rsidR="00F3053C" w:rsidRDefault="00F3053C" w:rsidP="00DC67C4">
      <w:pPr>
        <w:rPr>
          <w:sz w:val="16"/>
          <w:szCs w:val="16"/>
        </w:rPr>
      </w:pPr>
    </w:p>
    <w:p w14:paraId="27010C5A" w14:textId="21EBAFCA" w:rsidR="00F3053C" w:rsidRDefault="00F3053C" w:rsidP="00DC67C4">
      <w:pPr>
        <w:rPr>
          <w:sz w:val="16"/>
          <w:szCs w:val="16"/>
        </w:rPr>
      </w:pPr>
    </w:p>
    <w:p w14:paraId="3478B6B6" w14:textId="594495CA" w:rsidR="00F3053C" w:rsidRDefault="00F3053C" w:rsidP="00DC67C4">
      <w:pPr>
        <w:rPr>
          <w:sz w:val="16"/>
          <w:szCs w:val="16"/>
        </w:rPr>
      </w:pPr>
    </w:p>
    <w:p w14:paraId="087DF1F0" w14:textId="02763A0A" w:rsidR="00F3053C" w:rsidRDefault="00F3053C" w:rsidP="00DC67C4">
      <w:pPr>
        <w:rPr>
          <w:sz w:val="16"/>
          <w:szCs w:val="16"/>
        </w:rPr>
      </w:pPr>
    </w:p>
    <w:p w14:paraId="2B0A38FB" w14:textId="4D30CBD7" w:rsidR="00F3053C" w:rsidRDefault="00F3053C" w:rsidP="00DC67C4">
      <w:pPr>
        <w:rPr>
          <w:sz w:val="16"/>
          <w:szCs w:val="16"/>
        </w:rPr>
      </w:pPr>
    </w:p>
    <w:p w14:paraId="175CB703" w14:textId="76F94CA9" w:rsidR="00F3053C" w:rsidRDefault="00F3053C" w:rsidP="00DC67C4">
      <w:pPr>
        <w:rPr>
          <w:sz w:val="16"/>
          <w:szCs w:val="16"/>
        </w:rPr>
      </w:pPr>
    </w:p>
    <w:p w14:paraId="36F283A8" w14:textId="10B1A7EA" w:rsidR="00F3053C" w:rsidRDefault="00F3053C" w:rsidP="00DC67C4">
      <w:pPr>
        <w:rPr>
          <w:sz w:val="16"/>
          <w:szCs w:val="16"/>
        </w:rPr>
      </w:pPr>
    </w:p>
    <w:p w14:paraId="0A83745C" w14:textId="7013914F" w:rsidR="00F3053C" w:rsidRDefault="00F3053C" w:rsidP="00DC67C4">
      <w:pPr>
        <w:rPr>
          <w:sz w:val="16"/>
          <w:szCs w:val="16"/>
        </w:rPr>
      </w:pPr>
    </w:p>
    <w:p w14:paraId="39BA8421" w14:textId="436BA65A" w:rsidR="00F3053C" w:rsidRDefault="00F3053C" w:rsidP="00DC67C4">
      <w:pPr>
        <w:rPr>
          <w:sz w:val="16"/>
          <w:szCs w:val="16"/>
        </w:rPr>
      </w:pPr>
    </w:p>
    <w:p w14:paraId="13D9A5A9" w14:textId="1FB50B81" w:rsidR="00F3053C" w:rsidRDefault="00F3053C" w:rsidP="00DC67C4">
      <w:pPr>
        <w:rPr>
          <w:sz w:val="16"/>
          <w:szCs w:val="16"/>
        </w:rPr>
      </w:pPr>
    </w:p>
    <w:p w14:paraId="77436027" w14:textId="77777777" w:rsidR="00F3053C" w:rsidRDefault="00F3053C" w:rsidP="00DC67C4">
      <w:pPr>
        <w:rPr>
          <w:sz w:val="16"/>
          <w:szCs w:val="16"/>
        </w:rPr>
      </w:pPr>
    </w:p>
    <w:p w14:paraId="5088BC62" w14:textId="7FD8B196" w:rsidR="00565708" w:rsidRDefault="00565708" w:rsidP="00565708">
      <w:pPr>
        <w:rPr>
          <w:b/>
          <w:bCs/>
          <w:sz w:val="32"/>
          <w:szCs w:val="32"/>
        </w:rPr>
      </w:pPr>
      <w:r w:rsidRPr="00335151">
        <w:rPr>
          <w:b/>
          <w:bCs/>
          <w:sz w:val="32"/>
          <w:szCs w:val="32"/>
        </w:rPr>
        <w:lastRenderedPageBreak/>
        <w:t>A</w:t>
      </w:r>
      <w:r>
        <w:rPr>
          <w:b/>
          <w:bCs/>
          <w:sz w:val="32"/>
          <w:szCs w:val="32"/>
        </w:rPr>
        <w:t>dd account</w:t>
      </w:r>
      <w:r w:rsidRPr="00335151">
        <w:rPr>
          <w:b/>
          <w:bCs/>
          <w:sz w:val="32"/>
          <w:szCs w:val="32"/>
        </w:rPr>
        <w:t>:</w:t>
      </w:r>
      <w:r w:rsidRPr="00335151">
        <w:rPr>
          <w:noProof/>
        </w:rPr>
        <w:t xml:space="preserve"> </w:t>
      </w:r>
    </w:p>
    <w:p w14:paraId="1E9A69B9" w14:textId="25DD8157" w:rsidR="00335151" w:rsidRDefault="00565708" w:rsidP="00DC67C4">
      <w:pPr>
        <w:rPr>
          <w:sz w:val="16"/>
          <w:szCs w:val="16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0CB99672" wp14:editId="4ACE2D1D">
            <wp:simplePos x="0" y="0"/>
            <wp:positionH relativeFrom="column">
              <wp:posOffset>2302510</wp:posOffset>
            </wp:positionH>
            <wp:positionV relativeFrom="paragraph">
              <wp:posOffset>53975</wp:posOffset>
            </wp:positionV>
            <wp:extent cx="1692910" cy="3479800"/>
            <wp:effectExtent l="0" t="0" r="254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91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24B1050F" wp14:editId="239EE0B6">
            <wp:simplePos x="0" y="0"/>
            <wp:positionH relativeFrom="column">
              <wp:posOffset>0</wp:posOffset>
            </wp:positionH>
            <wp:positionV relativeFrom="paragraph">
              <wp:posOffset>88054</wp:posOffset>
            </wp:positionV>
            <wp:extent cx="1665164" cy="3422284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64" cy="3422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7A35F" w14:textId="0F697F28" w:rsidR="00565708" w:rsidRDefault="00565708" w:rsidP="00DC67C4">
      <w:pPr>
        <w:rPr>
          <w:sz w:val="16"/>
          <w:szCs w:val="16"/>
        </w:rPr>
      </w:pPr>
    </w:p>
    <w:p w14:paraId="5D3FDE99" w14:textId="764B6ED7" w:rsidR="00565708" w:rsidRDefault="00565708" w:rsidP="00DC67C4">
      <w:pPr>
        <w:rPr>
          <w:sz w:val="16"/>
          <w:szCs w:val="16"/>
        </w:rPr>
      </w:pPr>
    </w:p>
    <w:p w14:paraId="46E83773" w14:textId="55A40EAB" w:rsidR="00565708" w:rsidRDefault="00565708" w:rsidP="00DC67C4">
      <w:pPr>
        <w:rPr>
          <w:sz w:val="16"/>
          <w:szCs w:val="16"/>
        </w:rPr>
      </w:pPr>
    </w:p>
    <w:p w14:paraId="11D39270" w14:textId="7CA57DC5" w:rsidR="00565708" w:rsidRDefault="00565708" w:rsidP="00DC67C4">
      <w:pPr>
        <w:rPr>
          <w:sz w:val="16"/>
          <w:szCs w:val="16"/>
        </w:rPr>
      </w:pPr>
    </w:p>
    <w:p w14:paraId="73D6D969" w14:textId="145F9240" w:rsidR="00565708" w:rsidRDefault="00565708" w:rsidP="00DC67C4">
      <w:pPr>
        <w:rPr>
          <w:sz w:val="16"/>
          <w:szCs w:val="16"/>
        </w:rPr>
      </w:pPr>
    </w:p>
    <w:p w14:paraId="317A5387" w14:textId="3CE33750" w:rsidR="00565708" w:rsidRDefault="00565708" w:rsidP="00DC67C4">
      <w:pPr>
        <w:rPr>
          <w:sz w:val="16"/>
          <w:szCs w:val="16"/>
        </w:rPr>
      </w:pPr>
    </w:p>
    <w:p w14:paraId="73CDC6A9" w14:textId="384B2FFD" w:rsidR="00565708" w:rsidRDefault="00565708" w:rsidP="00DC67C4">
      <w:pPr>
        <w:rPr>
          <w:sz w:val="16"/>
          <w:szCs w:val="16"/>
        </w:rPr>
      </w:pPr>
    </w:p>
    <w:p w14:paraId="377CDAA5" w14:textId="4BDCCEB2" w:rsidR="00565708" w:rsidRDefault="00565708" w:rsidP="00DC67C4">
      <w:pPr>
        <w:rPr>
          <w:sz w:val="16"/>
          <w:szCs w:val="16"/>
        </w:rPr>
      </w:pPr>
    </w:p>
    <w:p w14:paraId="70F26BF0" w14:textId="1F23B7E5" w:rsidR="00565708" w:rsidRDefault="00565708" w:rsidP="00DC67C4">
      <w:pPr>
        <w:rPr>
          <w:sz w:val="16"/>
          <w:szCs w:val="16"/>
        </w:rPr>
      </w:pPr>
    </w:p>
    <w:p w14:paraId="3852A0A3" w14:textId="54E95BE3" w:rsidR="00565708" w:rsidRDefault="00565708" w:rsidP="00DC67C4">
      <w:pPr>
        <w:rPr>
          <w:sz w:val="16"/>
          <w:szCs w:val="16"/>
        </w:rPr>
      </w:pPr>
    </w:p>
    <w:p w14:paraId="17770908" w14:textId="4CA22B28" w:rsidR="00565708" w:rsidRDefault="00565708" w:rsidP="00DC67C4">
      <w:pPr>
        <w:rPr>
          <w:sz w:val="16"/>
          <w:szCs w:val="16"/>
        </w:rPr>
      </w:pPr>
    </w:p>
    <w:p w14:paraId="045E80AA" w14:textId="387AB926" w:rsidR="00565708" w:rsidRDefault="00565708" w:rsidP="00DC67C4">
      <w:pPr>
        <w:rPr>
          <w:sz w:val="16"/>
          <w:szCs w:val="16"/>
        </w:rPr>
      </w:pPr>
    </w:p>
    <w:p w14:paraId="3D07BEE3" w14:textId="77777777" w:rsidR="00F3053C" w:rsidRDefault="00F3053C" w:rsidP="00565708">
      <w:pPr>
        <w:rPr>
          <w:b/>
          <w:bCs/>
          <w:sz w:val="32"/>
          <w:szCs w:val="32"/>
        </w:rPr>
      </w:pPr>
    </w:p>
    <w:p w14:paraId="65BA6E60" w14:textId="3191AF88" w:rsidR="00565708" w:rsidRDefault="00565708" w:rsidP="00565708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FC4D23A" wp14:editId="0CF75FCD">
            <wp:simplePos x="0" y="0"/>
            <wp:positionH relativeFrom="margin">
              <wp:align>left</wp:align>
            </wp:positionH>
            <wp:positionV relativeFrom="paragraph">
              <wp:posOffset>397510</wp:posOffset>
            </wp:positionV>
            <wp:extent cx="1619963" cy="3327400"/>
            <wp:effectExtent l="0" t="0" r="0" b="635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963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32"/>
          <w:szCs w:val="32"/>
        </w:rPr>
        <w:t>Transaction:</w:t>
      </w:r>
    </w:p>
    <w:p w14:paraId="571DB3E8" w14:textId="2588A3B7" w:rsidR="00565708" w:rsidRDefault="00565708" w:rsidP="0056570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CC1D73B" wp14:editId="1BFFEBE4">
            <wp:simplePos x="0" y="0"/>
            <wp:positionH relativeFrom="column">
              <wp:posOffset>1981201</wp:posOffset>
            </wp:positionH>
            <wp:positionV relativeFrom="paragraph">
              <wp:posOffset>11217</wp:posOffset>
            </wp:positionV>
            <wp:extent cx="1606154" cy="3299037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154" cy="3299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51">
        <w:rPr>
          <w:noProof/>
        </w:rPr>
        <w:t xml:space="preserve"> </w:t>
      </w:r>
    </w:p>
    <w:p w14:paraId="05FD723C" w14:textId="67141799" w:rsidR="00565708" w:rsidRDefault="00565708" w:rsidP="00565708">
      <w:pPr>
        <w:rPr>
          <w:noProof/>
        </w:rPr>
      </w:pPr>
    </w:p>
    <w:p w14:paraId="08DA4471" w14:textId="38806031" w:rsidR="00565708" w:rsidRDefault="00565708" w:rsidP="00565708">
      <w:pPr>
        <w:rPr>
          <w:noProof/>
        </w:rPr>
      </w:pPr>
    </w:p>
    <w:p w14:paraId="2FF71A08" w14:textId="35AE83C4" w:rsidR="00565708" w:rsidRDefault="00565708" w:rsidP="00565708">
      <w:pPr>
        <w:rPr>
          <w:noProof/>
        </w:rPr>
      </w:pPr>
    </w:p>
    <w:p w14:paraId="0301CE66" w14:textId="7757CA83" w:rsidR="00565708" w:rsidRDefault="00565708" w:rsidP="00565708">
      <w:pPr>
        <w:rPr>
          <w:noProof/>
        </w:rPr>
      </w:pPr>
    </w:p>
    <w:p w14:paraId="7E00EAEA" w14:textId="0441165C" w:rsidR="00565708" w:rsidRDefault="00565708" w:rsidP="00565708">
      <w:pPr>
        <w:rPr>
          <w:noProof/>
        </w:rPr>
      </w:pPr>
    </w:p>
    <w:p w14:paraId="50038AEE" w14:textId="32F5BF8D" w:rsidR="00565708" w:rsidRDefault="00565708" w:rsidP="00565708">
      <w:pPr>
        <w:rPr>
          <w:noProof/>
        </w:rPr>
      </w:pPr>
    </w:p>
    <w:p w14:paraId="18C25E10" w14:textId="739F5D7B" w:rsidR="00565708" w:rsidRDefault="00565708" w:rsidP="00565708">
      <w:pPr>
        <w:rPr>
          <w:noProof/>
        </w:rPr>
      </w:pPr>
    </w:p>
    <w:p w14:paraId="43D23770" w14:textId="72A591FC" w:rsidR="00565708" w:rsidRDefault="00565708" w:rsidP="00565708">
      <w:pPr>
        <w:rPr>
          <w:noProof/>
        </w:rPr>
      </w:pPr>
    </w:p>
    <w:p w14:paraId="54DE69A1" w14:textId="738733B4" w:rsidR="00565708" w:rsidRDefault="00565708" w:rsidP="00565708">
      <w:pPr>
        <w:rPr>
          <w:noProof/>
        </w:rPr>
      </w:pPr>
    </w:p>
    <w:p w14:paraId="3D70F5C7" w14:textId="77777777" w:rsidR="00F3053C" w:rsidRDefault="00F3053C" w:rsidP="00661F91">
      <w:pPr>
        <w:rPr>
          <w:b/>
          <w:bCs/>
          <w:sz w:val="32"/>
          <w:szCs w:val="32"/>
        </w:rPr>
      </w:pPr>
    </w:p>
    <w:p w14:paraId="5DA32FC6" w14:textId="6ECCAF60" w:rsidR="00661F91" w:rsidRDefault="00661F91" w:rsidP="00661F9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Delete Accounts:</w:t>
      </w:r>
    </w:p>
    <w:p w14:paraId="586CB444" w14:textId="0881CF62" w:rsidR="00661F91" w:rsidRPr="00565708" w:rsidRDefault="00661F91" w:rsidP="00661F91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D4C7FC6" wp14:editId="428B6875">
            <wp:simplePos x="0" y="0"/>
            <wp:positionH relativeFrom="margin">
              <wp:posOffset>2415540</wp:posOffset>
            </wp:positionH>
            <wp:positionV relativeFrom="paragraph">
              <wp:posOffset>10160</wp:posOffset>
            </wp:positionV>
            <wp:extent cx="1996440" cy="4100683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410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2FC00639" wp14:editId="628DBFFD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958795" cy="4023360"/>
            <wp:effectExtent l="0" t="0" r="381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946" cy="4050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16F22" w14:textId="79332DDD" w:rsidR="00565708" w:rsidRDefault="00565708" w:rsidP="00565708">
      <w:pPr>
        <w:rPr>
          <w:b/>
          <w:bCs/>
          <w:sz w:val="32"/>
          <w:szCs w:val="32"/>
        </w:rPr>
      </w:pPr>
    </w:p>
    <w:p w14:paraId="3B735D90" w14:textId="53D934E7" w:rsidR="00661F91" w:rsidRDefault="00661F91" w:rsidP="00565708">
      <w:pPr>
        <w:rPr>
          <w:b/>
          <w:bCs/>
          <w:sz w:val="32"/>
          <w:szCs w:val="32"/>
        </w:rPr>
      </w:pPr>
    </w:p>
    <w:p w14:paraId="4ECF68B8" w14:textId="05F13CC7" w:rsidR="00661F91" w:rsidRDefault="00661F91" w:rsidP="00565708">
      <w:pPr>
        <w:rPr>
          <w:b/>
          <w:bCs/>
          <w:sz w:val="32"/>
          <w:szCs w:val="32"/>
        </w:rPr>
      </w:pPr>
    </w:p>
    <w:p w14:paraId="12B56148" w14:textId="5361C978" w:rsidR="00661F91" w:rsidRDefault="00661F91" w:rsidP="00565708">
      <w:pPr>
        <w:rPr>
          <w:b/>
          <w:bCs/>
          <w:sz w:val="32"/>
          <w:szCs w:val="32"/>
        </w:rPr>
      </w:pPr>
    </w:p>
    <w:p w14:paraId="697AD0EA" w14:textId="27AD966C" w:rsidR="00661F91" w:rsidRDefault="00661F91" w:rsidP="00565708">
      <w:pPr>
        <w:rPr>
          <w:b/>
          <w:bCs/>
          <w:sz w:val="32"/>
          <w:szCs w:val="32"/>
        </w:rPr>
      </w:pPr>
    </w:p>
    <w:p w14:paraId="497078E9" w14:textId="7ADB6E03" w:rsidR="00661F91" w:rsidRDefault="00661F91" w:rsidP="00565708">
      <w:pPr>
        <w:rPr>
          <w:b/>
          <w:bCs/>
          <w:sz w:val="32"/>
          <w:szCs w:val="32"/>
        </w:rPr>
      </w:pPr>
    </w:p>
    <w:p w14:paraId="4F187475" w14:textId="783880A5" w:rsidR="00661F91" w:rsidRDefault="00661F91" w:rsidP="00565708">
      <w:pPr>
        <w:rPr>
          <w:b/>
          <w:bCs/>
          <w:sz w:val="32"/>
          <w:szCs w:val="32"/>
        </w:rPr>
      </w:pPr>
    </w:p>
    <w:p w14:paraId="2AAC3979" w14:textId="2C25906E" w:rsidR="00661F91" w:rsidRDefault="00661F91" w:rsidP="00565708">
      <w:pPr>
        <w:rPr>
          <w:b/>
          <w:bCs/>
          <w:sz w:val="32"/>
          <w:szCs w:val="32"/>
        </w:rPr>
      </w:pPr>
    </w:p>
    <w:p w14:paraId="38228BA7" w14:textId="20544848" w:rsidR="00661F91" w:rsidRDefault="00661F91" w:rsidP="00565708">
      <w:pPr>
        <w:rPr>
          <w:b/>
          <w:bCs/>
          <w:sz w:val="32"/>
          <w:szCs w:val="32"/>
        </w:rPr>
      </w:pPr>
    </w:p>
    <w:p w14:paraId="0D134C10" w14:textId="2AB34DAA" w:rsidR="00661F91" w:rsidRDefault="00661F91" w:rsidP="00661F9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date Account:</w:t>
      </w:r>
    </w:p>
    <w:p w14:paraId="342D8A48" w14:textId="0391DE79" w:rsidR="00661F91" w:rsidRPr="00565708" w:rsidRDefault="00661F91" w:rsidP="00565708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60087C1" wp14:editId="0F8E31C1">
            <wp:simplePos x="0" y="0"/>
            <wp:positionH relativeFrom="margin">
              <wp:align>left</wp:align>
            </wp:positionH>
            <wp:positionV relativeFrom="paragraph">
              <wp:posOffset>365760</wp:posOffset>
            </wp:positionV>
            <wp:extent cx="1710235" cy="351282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235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7D3437DF" wp14:editId="5CC72361">
            <wp:simplePos x="0" y="0"/>
            <wp:positionH relativeFrom="margin">
              <wp:posOffset>4480560</wp:posOffset>
            </wp:positionH>
            <wp:positionV relativeFrom="paragraph">
              <wp:posOffset>296545</wp:posOffset>
            </wp:positionV>
            <wp:extent cx="1804805" cy="3710940"/>
            <wp:effectExtent l="0" t="0" r="5080" b="381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805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575062D7" wp14:editId="1BA5AF64">
            <wp:simplePos x="0" y="0"/>
            <wp:positionH relativeFrom="margin">
              <wp:posOffset>2202180</wp:posOffset>
            </wp:positionH>
            <wp:positionV relativeFrom="paragraph">
              <wp:posOffset>296545</wp:posOffset>
            </wp:positionV>
            <wp:extent cx="1797050" cy="3694994"/>
            <wp:effectExtent l="0" t="0" r="0" b="127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369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61F91" w:rsidRPr="00565708" w:rsidSect="00707E9B">
      <w:footerReference w:type="default" r:id="rId2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5C5DB8" w14:textId="77777777" w:rsidR="007F04FF" w:rsidRDefault="007F04FF">
      <w:pPr>
        <w:spacing w:after="0" w:line="240" w:lineRule="auto"/>
      </w:pPr>
      <w:r>
        <w:separator/>
      </w:r>
    </w:p>
  </w:endnote>
  <w:endnote w:type="continuationSeparator" w:id="0">
    <w:p w14:paraId="27C4F203" w14:textId="77777777" w:rsidR="007F04FF" w:rsidRDefault="007F04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7F04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29C2E" w14:textId="77777777" w:rsidR="007F04FF" w:rsidRDefault="007F04FF">
      <w:pPr>
        <w:spacing w:after="0" w:line="240" w:lineRule="auto"/>
      </w:pPr>
      <w:r>
        <w:separator/>
      </w:r>
    </w:p>
  </w:footnote>
  <w:footnote w:type="continuationSeparator" w:id="0">
    <w:p w14:paraId="515122FE" w14:textId="77777777" w:rsidR="007F04FF" w:rsidRDefault="007F04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32464"/>
    <w:rsid w:val="00167FB1"/>
    <w:rsid w:val="001D570B"/>
    <w:rsid w:val="00211B15"/>
    <w:rsid w:val="00240C19"/>
    <w:rsid w:val="00260872"/>
    <w:rsid w:val="002F65BE"/>
    <w:rsid w:val="003016E0"/>
    <w:rsid w:val="00311572"/>
    <w:rsid w:val="00335151"/>
    <w:rsid w:val="003D0CC0"/>
    <w:rsid w:val="003E21B0"/>
    <w:rsid w:val="003E2C1F"/>
    <w:rsid w:val="003F381B"/>
    <w:rsid w:val="00471CD3"/>
    <w:rsid w:val="004836F1"/>
    <w:rsid w:val="004B3827"/>
    <w:rsid w:val="004C5A1F"/>
    <w:rsid w:val="004F1656"/>
    <w:rsid w:val="00517EE7"/>
    <w:rsid w:val="00565708"/>
    <w:rsid w:val="00574698"/>
    <w:rsid w:val="00594077"/>
    <w:rsid w:val="005954C2"/>
    <w:rsid w:val="00596805"/>
    <w:rsid w:val="005E3BD4"/>
    <w:rsid w:val="005E672D"/>
    <w:rsid w:val="005F73EA"/>
    <w:rsid w:val="00630B08"/>
    <w:rsid w:val="00661F91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7F04FF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55CF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76D55"/>
    <w:rsid w:val="00E814DC"/>
    <w:rsid w:val="00E92BB2"/>
    <w:rsid w:val="00ED2703"/>
    <w:rsid w:val="00EE1ECD"/>
    <w:rsid w:val="00F128A4"/>
    <w:rsid w:val="00F3053C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la Tarek Mohamed Saad khedr</cp:lastModifiedBy>
  <cp:revision>7</cp:revision>
  <dcterms:created xsi:type="dcterms:W3CDTF">2020-11-12T06:39:00Z</dcterms:created>
  <dcterms:modified xsi:type="dcterms:W3CDTF">2020-11-14T14:37:00Z</dcterms:modified>
</cp:coreProperties>
</file>